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D8D0C" w14:textId="19FF1D39" w:rsidR="00180820" w:rsidRDefault="00180820" w:rsidP="00180820">
      <w:pPr>
        <w:jc w:val="center"/>
        <w:rPr>
          <w:sz w:val="44"/>
          <w:szCs w:val="44"/>
        </w:rPr>
      </w:pPr>
      <w:r w:rsidRPr="00180820">
        <w:rPr>
          <w:sz w:val="44"/>
          <w:szCs w:val="44"/>
        </w:rPr>
        <w:t>Degrees of Adjectives</w:t>
      </w:r>
    </w:p>
    <w:p w14:paraId="6B10D3FE" w14:textId="2DDAD223" w:rsidR="00180820" w:rsidRDefault="0052601A" w:rsidP="00180820">
      <w:pPr>
        <w:rPr>
          <w:sz w:val="44"/>
          <w:szCs w:val="44"/>
        </w:rPr>
      </w:pPr>
      <w:r>
        <w:rPr>
          <w:sz w:val="44"/>
          <w:szCs w:val="44"/>
        </w:rPr>
        <w:t xml:space="preserve">     </w:t>
      </w:r>
      <w:r w:rsidR="00180820">
        <w:rPr>
          <w:sz w:val="44"/>
          <w:szCs w:val="44"/>
        </w:rPr>
        <w:t xml:space="preserve">Positive  </w:t>
      </w:r>
      <w:r>
        <w:rPr>
          <w:sz w:val="44"/>
          <w:szCs w:val="44"/>
        </w:rPr>
        <w:t xml:space="preserve">               Comparative          Superlative</w:t>
      </w:r>
    </w:p>
    <w:p w14:paraId="5EFF4E5D" w14:textId="3B9016E6" w:rsidR="00180820" w:rsidRPr="00E05DCD" w:rsidRDefault="00180820" w:rsidP="00180820">
      <w:pPr>
        <w:pStyle w:val="ListParagraph"/>
        <w:numPr>
          <w:ilvl w:val="0"/>
          <w:numId w:val="1"/>
        </w:numPr>
        <w:rPr>
          <w:color w:val="FF0000"/>
          <w:sz w:val="44"/>
          <w:szCs w:val="44"/>
        </w:rPr>
      </w:pPr>
      <w:r w:rsidRPr="00E05DCD">
        <w:rPr>
          <w:color w:val="FF0000"/>
          <w:sz w:val="44"/>
          <w:szCs w:val="44"/>
        </w:rPr>
        <w:t>Less</w:t>
      </w:r>
      <w:r w:rsidR="0052601A" w:rsidRPr="00E05DCD">
        <w:rPr>
          <w:color w:val="FF0000"/>
          <w:sz w:val="44"/>
          <w:szCs w:val="44"/>
        </w:rPr>
        <w:t xml:space="preserve"> </w:t>
      </w:r>
      <w:r w:rsidR="00977310" w:rsidRPr="00E05DCD">
        <w:rPr>
          <w:color w:val="FF0000"/>
          <w:sz w:val="44"/>
          <w:szCs w:val="44"/>
        </w:rPr>
        <w:t xml:space="preserve">                      </w:t>
      </w:r>
      <w:r w:rsidR="00DE1CBA" w:rsidRPr="00E05DCD">
        <w:rPr>
          <w:color w:val="FF0000"/>
          <w:sz w:val="44"/>
          <w:szCs w:val="44"/>
        </w:rPr>
        <w:t>Lesser                    Least</w:t>
      </w:r>
    </w:p>
    <w:p w14:paraId="3832EDCD" w14:textId="7123305C" w:rsidR="00180820" w:rsidRPr="00E05DCD" w:rsidRDefault="00180820" w:rsidP="00180820">
      <w:pPr>
        <w:pStyle w:val="ListParagraph"/>
        <w:numPr>
          <w:ilvl w:val="0"/>
          <w:numId w:val="1"/>
        </w:numPr>
        <w:rPr>
          <w:color w:val="FF0000"/>
          <w:sz w:val="44"/>
          <w:szCs w:val="44"/>
        </w:rPr>
      </w:pPr>
      <w:r w:rsidRPr="00E05DCD">
        <w:rPr>
          <w:color w:val="FF0000"/>
          <w:sz w:val="44"/>
          <w:szCs w:val="44"/>
        </w:rPr>
        <w:t>Complete</w:t>
      </w:r>
      <w:r w:rsidR="00F6736E" w:rsidRPr="00E05DCD">
        <w:rPr>
          <w:color w:val="FF0000"/>
          <w:sz w:val="44"/>
          <w:szCs w:val="44"/>
        </w:rPr>
        <w:t xml:space="preserve">     More complete     Most complete</w:t>
      </w:r>
    </w:p>
    <w:p w14:paraId="38B2B3E1" w14:textId="7DC10BD3" w:rsidR="00180820" w:rsidRPr="00E05DCD" w:rsidRDefault="00180820" w:rsidP="00180820">
      <w:pPr>
        <w:pStyle w:val="ListParagraph"/>
        <w:numPr>
          <w:ilvl w:val="0"/>
          <w:numId w:val="1"/>
        </w:numPr>
        <w:rPr>
          <w:color w:val="FF0000"/>
          <w:sz w:val="44"/>
          <w:szCs w:val="44"/>
        </w:rPr>
      </w:pPr>
      <w:r w:rsidRPr="00E05DCD">
        <w:rPr>
          <w:color w:val="FF0000"/>
          <w:sz w:val="44"/>
          <w:szCs w:val="44"/>
        </w:rPr>
        <w:t>Clever</w:t>
      </w:r>
      <w:r w:rsidR="00C50D11" w:rsidRPr="00E05DCD">
        <w:rPr>
          <w:color w:val="FF0000"/>
          <w:sz w:val="44"/>
          <w:szCs w:val="44"/>
        </w:rPr>
        <w:t xml:space="preserve">                </w:t>
      </w:r>
      <w:r w:rsidR="00820D30" w:rsidRPr="00E05DCD">
        <w:rPr>
          <w:color w:val="FF0000"/>
          <w:sz w:val="44"/>
          <w:szCs w:val="44"/>
        </w:rPr>
        <w:t>Cleverer                 Cleve</w:t>
      </w:r>
      <w:r w:rsidR="00E51359" w:rsidRPr="00E05DCD">
        <w:rPr>
          <w:color w:val="FF0000"/>
          <w:sz w:val="44"/>
          <w:szCs w:val="44"/>
        </w:rPr>
        <w:t>rest</w:t>
      </w:r>
    </w:p>
    <w:p w14:paraId="1AB742C3" w14:textId="315FBCD7" w:rsidR="00180820" w:rsidRPr="00E05DCD" w:rsidRDefault="00180820" w:rsidP="00180820">
      <w:pPr>
        <w:pStyle w:val="ListParagraph"/>
        <w:numPr>
          <w:ilvl w:val="0"/>
          <w:numId w:val="1"/>
        </w:numPr>
        <w:rPr>
          <w:color w:val="FF0000"/>
          <w:sz w:val="44"/>
          <w:szCs w:val="44"/>
        </w:rPr>
      </w:pPr>
      <w:r w:rsidRPr="00E05DCD">
        <w:rPr>
          <w:color w:val="FF0000"/>
          <w:sz w:val="44"/>
          <w:szCs w:val="44"/>
        </w:rPr>
        <w:t>Smart</w:t>
      </w:r>
      <w:r w:rsidR="0018754B" w:rsidRPr="00E05DCD">
        <w:rPr>
          <w:color w:val="FF0000"/>
          <w:sz w:val="44"/>
          <w:szCs w:val="44"/>
        </w:rPr>
        <w:t xml:space="preserve">        </w:t>
      </w:r>
      <w:r w:rsidR="00703EB6" w:rsidRPr="00E05DCD">
        <w:rPr>
          <w:color w:val="FF0000"/>
          <w:sz w:val="44"/>
          <w:szCs w:val="44"/>
        </w:rPr>
        <w:t xml:space="preserve">         </w:t>
      </w:r>
      <w:r w:rsidR="00B97312" w:rsidRPr="00E05DCD">
        <w:rPr>
          <w:color w:val="FF0000"/>
          <w:sz w:val="44"/>
          <w:szCs w:val="44"/>
        </w:rPr>
        <w:t xml:space="preserve">Smarter                   </w:t>
      </w:r>
      <w:r w:rsidR="00213662" w:rsidRPr="00E05DCD">
        <w:rPr>
          <w:color w:val="FF0000"/>
          <w:sz w:val="44"/>
          <w:szCs w:val="44"/>
        </w:rPr>
        <w:t>Smartest</w:t>
      </w:r>
    </w:p>
    <w:p w14:paraId="2CB4D578" w14:textId="7A3357AB" w:rsidR="00180820" w:rsidRPr="00E05DCD" w:rsidRDefault="00180820" w:rsidP="00180820">
      <w:pPr>
        <w:pStyle w:val="ListParagraph"/>
        <w:numPr>
          <w:ilvl w:val="0"/>
          <w:numId w:val="1"/>
        </w:numPr>
        <w:rPr>
          <w:color w:val="FF0000"/>
          <w:sz w:val="44"/>
          <w:szCs w:val="44"/>
        </w:rPr>
      </w:pPr>
      <w:r w:rsidRPr="00E05DCD">
        <w:rPr>
          <w:color w:val="FF0000"/>
          <w:sz w:val="44"/>
          <w:szCs w:val="44"/>
        </w:rPr>
        <w:t>Intelligent</w:t>
      </w:r>
      <w:r w:rsidR="007E0413" w:rsidRPr="00E05DCD">
        <w:rPr>
          <w:color w:val="FF0000"/>
          <w:sz w:val="44"/>
          <w:szCs w:val="44"/>
        </w:rPr>
        <w:t xml:space="preserve">     More Intelligent</w:t>
      </w:r>
      <w:r w:rsidR="008E498E" w:rsidRPr="00E05DCD">
        <w:rPr>
          <w:color w:val="FF0000"/>
          <w:sz w:val="44"/>
          <w:szCs w:val="44"/>
        </w:rPr>
        <w:t xml:space="preserve">  </w:t>
      </w:r>
      <w:r w:rsidR="0026149B" w:rsidRPr="00E05DCD">
        <w:rPr>
          <w:color w:val="FF0000"/>
          <w:sz w:val="44"/>
          <w:szCs w:val="44"/>
        </w:rPr>
        <w:t>M</w:t>
      </w:r>
      <w:r w:rsidR="008E498E" w:rsidRPr="00E05DCD">
        <w:rPr>
          <w:color w:val="FF0000"/>
          <w:sz w:val="44"/>
          <w:szCs w:val="44"/>
        </w:rPr>
        <w:t>ost Intelligent</w:t>
      </w:r>
    </w:p>
    <w:p w14:paraId="07B0DB64" w14:textId="29B4FFC5" w:rsidR="00180820" w:rsidRDefault="00180820" w:rsidP="00180820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Generous</w:t>
      </w:r>
    </w:p>
    <w:p w14:paraId="38B20CD5" w14:textId="0C658750" w:rsidR="00180820" w:rsidRDefault="00180820" w:rsidP="00180820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Kind</w:t>
      </w:r>
      <w:r w:rsidR="00766F13">
        <w:rPr>
          <w:sz w:val="44"/>
          <w:szCs w:val="44"/>
        </w:rPr>
        <w:t>/merciful</w:t>
      </w:r>
    </w:p>
    <w:p w14:paraId="332EBD65" w14:textId="0714F752" w:rsidR="00180820" w:rsidRDefault="00180820" w:rsidP="00180820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Wise</w:t>
      </w:r>
    </w:p>
    <w:p w14:paraId="4A60BB7D" w14:textId="7C0574D0" w:rsidR="00180820" w:rsidRDefault="00180820" w:rsidP="00180820">
      <w:pPr>
        <w:pStyle w:val="ListParagraph"/>
        <w:rPr>
          <w:sz w:val="44"/>
          <w:szCs w:val="44"/>
        </w:rPr>
      </w:pPr>
    </w:p>
    <w:p w14:paraId="785F378F" w14:textId="5034BA53" w:rsidR="00180820" w:rsidRDefault="00180820" w:rsidP="00180820">
      <w:pPr>
        <w:pStyle w:val="ListParagraph"/>
        <w:bidi/>
        <w:rPr>
          <w:sz w:val="44"/>
          <w:szCs w:val="44"/>
        </w:rPr>
      </w:pPr>
      <w:r>
        <w:rPr>
          <w:sz w:val="44"/>
          <w:szCs w:val="44"/>
        </w:rPr>
        <w:t>Positive</w:t>
      </w:r>
    </w:p>
    <w:p w14:paraId="11DCDE51" w14:textId="7B316EC1" w:rsidR="00180820" w:rsidRDefault="00010A06" w:rsidP="00180820">
      <w:pPr>
        <w:pStyle w:val="ListParagraph"/>
        <w:bidi/>
        <w:rPr>
          <w:sz w:val="44"/>
          <w:szCs w:val="44"/>
          <w:rtl/>
        </w:rPr>
      </w:pPr>
      <w:r>
        <w:rPr>
          <w:rFonts w:hint="cs"/>
          <w:sz w:val="44"/>
          <w:szCs w:val="44"/>
          <w:rtl/>
        </w:rPr>
        <w:t>قليل</w:t>
      </w:r>
    </w:p>
    <w:p w14:paraId="0E696639" w14:textId="5C50BC7F" w:rsidR="00010A06" w:rsidRDefault="00010A06" w:rsidP="00766F13">
      <w:pPr>
        <w:pStyle w:val="ListParagraph"/>
        <w:bidi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 w:rsidRPr="00010A06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  <w:rtl/>
        </w:rPr>
        <w:t>كامل</w:t>
      </w:r>
    </w:p>
    <w:p w14:paraId="205C3CE4" w14:textId="24C51873" w:rsidR="00766F13" w:rsidRDefault="00766F13" w:rsidP="00766F13">
      <w:pPr>
        <w:pStyle w:val="ListParagraph"/>
        <w:bidi/>
        <w:rPr>
          <w:rFonts w:ascii="inherit" w:eastAsia="Times New Roman" w:hAnsi="inherit" w:cs="Courier New"/>
          <w:b/>
          <w:bCs/>
          <w:color w:val="202124"/>
          <w:sz w:val="38"/>
          <w:szCs w:val="40"/>
          <w:lang w:eastAsia="en-GB" w:bidi="ar"/>
        </w:rPr>
      </w:pPr>
      <w:r w:rsidRPr="00766F13">
        <w:rPr>
          <w:rFonts w:ascii="inherit" w:eastAsia="Times New Roman" w:hAnsi="inherit" w:cs="Courier New"/>
          <w:b/>
          <w:bCs/>
          <w:color w:val="202124"/>
          <w:sz w:val="38"/>
          <w:szCs w:val="40"/>
          <w:rtl/>
          <w:lang w:eastAsia="en-GB" w:bidi="ar"/>
        </w:rPr>
        <w:t>ذكي</w:t>
      </w:r>
    </w:p>
    <w:p w14:paraId="31F6429F" w14:textId="77777777" w:rsidR="00766F13" w:rsidRPr="00766F13" w:rsidRDefault="00766F13" w:rsidP="00766F13">
      <w:pPr>
        <w:pStyle w:val="ListParagraph"/>
        <w:bidi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 w:rsidRPr="00766F13">
        <w:rPr>
          <w:rFonts w:ascii="inherit" w:eastAsia="Times New Roman" w:hAnsi="inherit" w:cs="Courier New"/>
          <w:b/>
          <w:bCs/>
          <w:color w:val="202124"/>
          <w:sz w:val="38"/>
          <w:szCs w:val="40"/>
          <w:rtl/>
          <w:lang w:eastAsia="en-GB" w:bidi="ar"/>
        </w:rPr>
        <w:t>ذكي</w:t>
      </w:r>
    </w:p>
    <w:p w14:paraId="4F668DE6" w14:textId="77777777" w:rsidR="00766F13" w:rsidRPr="00766F13" w:rsidRDefault="00766F13" w:rsidP="00766F13">
      <w:pPr>
        <w:pStyle w:val="ListParagraph"/>
        <w:bidi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 w:rsidRPr="00766F13">
        <w:rPr>
          <w:rFonts w:ascii="inherit" w:eastAsia="Times New Roman" w:hAnsi="inherit" w:cs="Courier New"/>
          <w:b/>
          <w:bCs/>
          <w:color w:val="202124"/>
          <w:sz w:val="38"/>
          <w:szCs w:val="40"/>
          <w:rtl/>
          <w:lang w:eastAsia="en-GB" w:bidi="ar"/>
        </w:rPr>
        <w:t>ذكي</w:t>
      </w:r>
    </w:p>
    <w:p w14:paraId="3847B4F7" w14:textId="3A73BA14" w:rsidR="00766F13" w:rsidRDefault="00766F13" w:rsidP="00766F13">
      <w:pPr>
        <w:pStyle w:val="ListParagraph"/>
        <w:bidi/>
        <w:rPr>
          <w:rStyle w:val="y2iqfc"/>
          <w:rFonts w:ascii="inherit" w:eastAsia="Times New Roman" w:hAnsi="inherit" w:cs="Courier New"/>
          <w:b/>
          <w:bCs/>
          <w:color w:val="202124"/>
          <w:sz w:val="36"/>
          <w:szCs w:val="36"/>
          <w:lang w:eastAsia="en-GB" w:bidi="ar"/>
        </w:rPr>
      </w:pPr>
      <w:r w:rsidRPr="00766F13">
        <w:rPr>
          <w:rStyle w:val="y2iqfc"/>
          <w:rFonts w:ascii="inherit" w:eastAsia="Times New Roman" w:hAnsi="inherit" w:cs="Courier New"/>
          <w:b/>
          <w:bCs/>
          <w:color w:val="202124"/>
          <w:sz w:val="36"/>
          <w:szCs w:val="36"/>
          <w:rtl/>
          <w:lang w:eastAsia="en-GB" w:bidi="ar"/>
        </w:rPr>
        <w:t>كريم</w:t>
      </w:r>
    </w:p>
    <w:p w14:paraId="139FFF2C" w14:textId="1300F997" w:rsidR="00766F13" w:rsidRPr="00766F13" w:rsidRDefault="00766F13" w:rsidP="00766F13">
      <w:pPr>
        <w:pStyle w:val="ListParagraph"/>
        <w:bidi/>
        <w:rPr>
          <w:rStyle w:val="y2iqfc"/>
          <w:rFonts w:ascii="inherit" w:eastAsia="Times New Roman" w:hAnsi="inherit" w:cs="Courier New"/>
          <w:b/>
          <w:bCs/>
          <w:color w:val="202124"/>
          <w:sz w:val="36"/>
          <w:szCs w:val="36"/>
          <w:lang w:eastAsia="en-GB" w:bidi="ar"/>
        </w:rPr>
      </w:pPr>
      <w:r w:rsidRPr="00766F13">
        <w:rPr>
          <w:rStyle w:val="y2iqfc"/>
          <w:rFonts w:ascii="inherit" w:eastAsia="Times New Roman" w:hAnsi="inherit" w:cs="Courier New"/>
          <w:b/>
          <w:bCs/>
          <w:color w:val="202124"/>
          <w:sz w:val="36"/>
          <w:szCs w:val="36"/>
          <w:rtl/>
          <w:lang w:eastAsia="en-GB" w:bidi="ar"/>
        </w:rPr>
        <w:t>رحيم</w:t>
      </w:r>
    </w:p>
    <w:p w14:paraId="076D455E" w14:textId="7C0CF460" w:rsidR="00766F13" w:rsidRDefault="00766F13" w:rsidP="00766F13">
      <w:pPr>
        <w:pStyle w:val="ListParagraph"/>
        <w:bidi/>
        <w:rPr>
          <w:rStyle w:val="y2iqfc"/>
          <w:rFonts w:ascii="inherit" w:eastAsia="Times New Roman" w:hAnsi="inherit" w:cs="Courier New"/>
          <w:b/>
          <w:bCs/>
          <w:color w:val="202124"/>
          <w:sz w:val="36"/>
          <w:szCs w:val="36"/>
          <w:lang w:eastAsia="en-GB" w:bidi="ar"/>
        </w:rPr>
      </w:pPr>
      <w:r w:rsidRPr="00766F13">
        <w:rPr>
          <w:rStyle w:val="y2iqfc"/>
          <w:rFonts w:ascii="inherit" w:eastAsia="Times New Roman" w:hAnsi="inherit" w:cs="Courier New"/>
          <w:b/>
          <w:bCs/>
          <w:color w:val="202124"/>
          <w:sz w:val="36"/>
          <w:szCs w:val="36"/>
          <w:rtl/>
          <w:lang w:eastAsia="en-GB" w:bidi="ar"/>
        </w:rPr>
        <w:t>حكيم</w:t>
      </w:r>
    </w:p>
    <w:p w14:paraId="1FDDEC82" w14:textId="428808AA" w:rsidR="00766F13" w:rsidRDefault="00766F13" w:rsidP="00766F13">
      <w:pPr>
        <w:pStyle w:val="ListParagraph"/>
        <w:bidi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060B3505" w14:textId="3DE9E7C8" w:rsidR="00060206" w:rsidRDefault="00060206" w:rsidP="005A17B6">
      <w:pPr>
        <w:pStyle w:val="ListParagraph"/>
        <w:tabs>
          <w:tab w:val="left" w:pos="7521"/>
        </w:tabs>
        <w:bidi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  <w:rtl/>
        </w:rPr>
        <w:tab/>
      </w: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Lesser</w:t>
      </w:r>
      <w:r w:rsidR="005A17B6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:</w:t>
      </w:r>
    </w:p>
    <w:p w14:paraId="516DC30A" w14:textId="4C69D52F" w:rsidR="005A17B6" w:rsidRPr="005A17B6" w:rsidRDefault="0018040B" w:rsidP="005A17B6">
      <w:pPr>
        <w:pStyle w:val="ListParagraph"/>
        <w:tabs>
          <w:tab w:val="left" w:pos="7521"/>
        </w:tabs>
        <w:bidi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He was punished for a lesser crime.</w:t>
      </w:r>
    </w:p>
    <w:p w14:paraId="6DEC9D5F" w14:textId="45DDE254" w:rsidR="003F472D" w:rsidRDefault="003F472D" w:rsidP="003F472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6C409092" w14:textId="5272E49D" w:rsidR="005B4AB2" w:rsidRDefault="005B4AB2" w:rsidP="003F472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My room was a complete mess</w:t>
      </w:r>
    </w:p>
    <w:p w14:paraId="1CB9485C" w14:textId="16D8B77D" w:rsidR="005B4AB2" w:rsidRDefault="005B4AB2" w:rsidP="003F472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My mother scolded me</w:t>
      </w:r>
    </w:p>
    <w:p w14:paraId="13040157" w14:textId="26930B73" w:rsidR="005B4AB2" w:rsidRDefault="005B4AB2" w:rsidP="003F472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And I got depressed</w:t>
      </w:r>
    </w:p>
    <w:p w14:paraId="722AF31F" w14:textId="48393FC9" w:rsidR="005B4AB2" w:rsidRDefault="005B4AB2" w:rsidP="003F472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lastRenderedPageBreak/>
        <w:t>The sheets were all over the place</w:t>
      </w:r>
    </w:p>
    <w:p w14:paraId="5750DF74" w14:textId="71CE2D84" w:rsidR="005B4AB2" w:rsidRDefault="005B4AB2" w:rsidP="003F472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My mother told me to clean up</w:t>
      </w:r>
    </w:p>
    <w:p w14:paraId="0DB50A61" w14:textId="6D655FAC" w:rsidR="005B4AB2" w:rsidRDefault="003C4EDD" w:rsidP="003F472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Or I was not</w:t>
      </w:r>
      <w:r w:rsidR="00FD2C8A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 going to get any lays (chips)</w:t>
      </w:r>
    </w:p>
    <w:p w14:paraId="6514494F" w14:textId="564D5768" w:rsidR="00EF0661" w:rsidRDefault="00EF0661" w:rsidP="003F472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701F0659" w14:textId="71436ECD" w:rsidR="00EF0661" w:rsidRDefault="00EF0661" w:rsidP="003F472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80"/>
        <w:gridCol w:w="4016"/>
      </w:tblGrid>
      <w:tr w:rsidR="008E631D" w14:paraId="54CCB7EA" w14:textId="77777777" w:rsidTr="008E631D">
        <w:tc>
          <w:tcPr>
            <w:tcW w:w="4508" w:type="dxa"/>
          </w:tcPr>
          <w:p w14:paraId="4EFC3990" w14:textId="4BCC90F8" w:rsidR="008E631D" w:rsidRDefault="008E631D" w:rsidP="003F472D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 w:rsidRPr="00DF065E">
              <w:rPr>
                <w:rFonts w:ascii="Arial" w:hAnsi="Arial" w:cs="Arial"/>
                <w:b/>
                <w:bCs/>
                <w:color w:val="FFD966" w:themeColor="accent4" w:themeTint="99"/>
                <w:sz w:val="32"/>
                <w:szCs w:val="32"/>
                <w:shd w:val="clear" w:color="auto" w:fill="FFFFFF"/>
              </w:rPr>
              <w:t>Mythical Creatures</w:t>
            </w:r>
          </w:p>
        </w:tc>
        <w:tc>
          <w:tcPr>
            <w:tcW w:w="4508" w:type="dxa"/>
          </w:tcPr>
          <w:p w14:paraId="3D392852" w14:textId="48E7A109" w:rsidR="008E631D" w:rsidRDefault="00654407" w:rsidP="003F472D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32"/>
                <w:szCs w:val="32"/>
                <w:shd w:val="clear" w:color="auto" w:fill="FFFFFF"/>
              </w:rPr>
              <w:t xml:space="preserve">Inspired by </w:t>
            </w:r>
            <w:r w:rsidR="008E631D" w:rsidRPr="00DF065E">
              <w:rPr>
                <w:rFonts w:ascii="Arial" w:hAnsi="Arial" w:cs="Arial"/>
                <w:b/>
                <w:bCs/>
                <w:color w:val="FF0000"/>
                <w:sz w:val="32"/>
                <w:szCs w:val="32"/>
                <w:shd w:val="clear" w:color="auto" w:fill="FFFFFF"/>
              </w:rPr>
              <w:t>Real</w:t>
            </w:r>
            <w:r w:rsidR="008E631D"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 xml:space="preserve"> </w:t>
            </w:r>
            <w:r w:rsidR="008E631D" w:rsidRPr="00DF065E">
              <w:rPr>
                <w:rFonts w:ascii="Arial" w:hAnsi="Arial" w:cs="Arial"/>
                <w:b/>
                <w:bCs/>
                <w:color w:val="FF0000"/>
                <w:sz w:val="32"/>
                <w:szCs w:val="32"/>
                <w:shd w:val="clear" w:color="auto" w:fill="FFFFFF"/>
              </w:rPr>
              <w:t>Creatures</w:t>
            </w:r>
          </w:p>
        </w:tc>
      </w:tr>
      <w:tr w:rsidR="008E631D" w14:paraId="02D8BF01" w14:textId="77777777" w:rsidTr="008E631D">
        <w:tc>
          <w:tcPr>
            <w:tcW w:w="4508" w:type="dxa"/>
          </w:tcPr>
          <w:p w14:paraId="4CB87BF3" w14:textId="0C7570C0" w:rsidR="008E631D" w:rsidRPr="00A25C6F" w:rsidRDefault="007965E8" w:rsidP="007965E8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</w:pPr>
            <w:r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  <w:t xml:space="preserve">      </w:t>
            </w:r>
            <w:r w:rsidR="00C77A70" w:rsidRPr="00A25C6F"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  <w:t>Unicorn</w:t>
            </w:r>
          </w:p>
        </w:tc>
        <w:tc>
          <w:tcPr>
            <w:tcW w:w="4508" w:type="dxa"/>
          </w:tcPr>
          <w:p w14:paraId="5C78015A" w14:textId="6E641470" w:rsidR="008E631D" w:rsidRDefault="00A8086A" w:rsidP="003F472D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Horse</w:t>
            </w:r>
          </w:p>
        </w:tc>
      </w:tr>
      <w:tr w:rsidR="008E631D" w14:paraId="0F32CB4E" w14:textId="77777777" w:rsidTr="008E631D">
        <w:tc>
          <w:tcPr>
            <w:tcW w:w="4508" w:type="dxa"/>
          </w:tcPr>
          <w:p w14:paraId="50242CA7" w14:textId="2AE99C28" w:rsidR="008E631D" w:rsidRPr="00A25C6F" w:rsidRDefault="00DF065E" w:rsidP="007965E8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</w:pPr>
            <w:r w:rsidRPr="00A25C6F"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  <w:t>Centaur</w:t>
            </w:r>
          </w:p>
        </w:tc>
        <w:tc>
          <w:tcPr>
            <w:tcW w:w="4508" w:type="dxa"/>
          </w:tcPr>
          <w:p w14:paraId="16D1F1B8" w14:textId="609A6FFF" w:rsidR="008E631D" w:rsidRDefault="00BD55F0" w:rsidP="003F472D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Human being + Horse</w:t>
            </w:r>
          </w:p>
        </w:tc>
      </w:tr>
      <w:tr w:rsidR="008E631D" w14:paraId="7AF3E681" w14:textId="77777777" w:rsidTr="008E631D">
        <w:tc>
          <w:tcPr>
            <w:tcW w:w="4508" w:type="dxa"/>
          </w:tcPr>
          <w:p w14:paraId="2AAE304D" w14:textId="4BA21D07" w:rsidR="008E631D" w:rsidRPr="00A25C6F" w:rsidRDefault="007965E8" w:rsidP="007965E8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</w:pPr>
            <w:r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  <w:t xml:space="preserve">      </w:t>
            </w:r>
            <w:r w:rsidR="00D27A14" w:rsidRPr="00A25C6F"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  <w:t>Pegasus</w:t>
            </w:r>
          </w:p>
        </w:tc>
        <w:tc>
          <w:tcPr>
            <w:tcW w:w="4508" w:type="dxa"/>
          </w:tcPr>
          <w:p w14:paraId="777FBFF4" w14:textId="6743293D" w:rsidR="008E631D" w:rsidRDefault="001B66E6" w:rsidP="003F472D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Horse + A bird</w:t>
            </w:r>
          </w:p>
        </w:tc>
      </w:tr>
      <w:tr w:rsidR="008E631D" w14:paraId="11B34491" w14:textId="77777777" w:rsidTr="008E631D">
        <w:tc>
          <w:tcPr>
            <w:tcW w:w="4508" w:type="dxa"/>
          </w:tcPr>
          <w:p w14:paraId="79DECE3B" w14:textId="7C5A29B6" w:rsidR="00D27A14" w:rsidRPr="00A25C6F" w:rsidRDefault="00D27A14" w:rsidP="007965E8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</w:pPr>
            <w:r w:rsidRPr="00A25C6F"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  <w:t>Mermaid</w:t>
            </w:r>
          </w:p>
        </w:tc>
        <w:tc>
          <w:tcPr>
            <w:tcW w:w="4508" w:type="dxa"/>
          </w:tcPr>
          <w:p w14:paraId="739AB8DF" w14:textId="56FE4B45" w:rsidR="008E631D" w:rsidRDefault="002D0F38" w:rsidP="003F472D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Human</w:t>
            </w:r>
            <w:r w:rsidR="00630E7A"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 xml:space="preserve"> being + Fish</w:t>
            </w:r>
          </w:p>
        </w:tc>
      </w:tr>
      <w:tr w:rsidR="007913BF" w14:paraId="48330AD9" w14:textId="77777777" w:rsidTr="008E631D">
        <w:tc>
          <w:tcPr>
            <w:tcW w:w="4508" w:type="dxa"/>
          </w:tcPr>
          <w:p w14:paraId="422345B2" w14:textId="2BE10537" w:rsidR="007913BF" w:rsidRPr="00A25C6F" w:rsidRDefault="00D27A14" w:rsidP="007965E8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</w:pPr>
            <w:r w:rsidRPr="00A25C6F"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  <w:t>Dragon</w:t>
            </w:r>
          </w:p>
        </w:tc>
        <w:tc>
          <w:tcPr>
            <w:tcW w:w="4508" w:type="dxa"/>
          </w:tcPr>
          <w:p w14:paraId="5BFA4893" w14:textId="77777777" w:rsidR="007913BF" w:rsidRDefault="00296883" w:rsidP="0029688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Head of a camel</w:t>
            </w:r>
          </w:p>
          <w:p w14:paraId="642C2A88" w14:textId="77777777" w:rsidR="00296883" w:rsidRDefault="00C12853" w:rsidP="0029688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Horns of a deer</w:t>
            </w:r>
          </w:p>
          <w:p w14:paraId="1C74259F" w14:textId="77777777" w:rsidR="00C12853" w:rsidRDefault="00C12853" w:rsidP="0029688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Ears of a cow</w:t>
            </w:r>
          </w:p>
          <w:p w14:paraId="0356C8F0" w14:textId="77777777" w:rsidR="00C12853" w:rsidRDefault="000A5473" w:rsidP="0029688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Neck of a snake</w:t>
            </w:r>
          </w:p>
          <w:p w14:paraId="7601D746" w14:textId="77777777" w:rsidR="000A5473" w:rsidRDefault="000A5473" w:rsidP="0029688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Claws of an eagle</w:t>
            </w:r>
          </w:p>
          <w:p w14:paraId="43FEA92E" w14:textId="77777777" w:rsidR="000A5473" w:rsidRDefault="000A5473" w:rsidP="0029688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Eyes of a rabbit</w:t>
            </w:r>
          </w:p>
          <w:p w14:paraId="3F33C7B7" w14:textId="77777777" w:rsidR="000A5473" w:rsidRDefault="00134F56" w:rsidP="0029688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Paws of a tiger</w:t>
            </w:r>
          </w:p>
          <w:p w14:paraId="733050C0" w14:textId="757027DB" w:rsidR="00134F56" w:rsidRDefault="00960B0A" w:rsidP="0029688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Scales of a carp</w:t>
            </w:r>
          </w:p>
          <w:p w14:paraId="5E35921B" w14:textId="08122609" w:rsidR="00960B0A" w:rsidRDefault="00960B0A" w:rsidP="0029688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Belly of a clam</w:t>
            </w:r>
          </w:p>
        </w:tc>
      </w:tr>
      <w:tr w:rsidR="007913BF" w14:paraId="4E5698B9" w14:textId="77777777" w:rsidTr="008E631D">
        <w:tc>
          <w:tcPr>
            <w:tcW w:w="4508" w:type="dxa"/>
          </w:tcPr>
          <w:p w14:paraId="056D5373" w14:textId="2A7D8B7B" w:rsidR="007913BF" w:rsidRPr="00A25C6F" w:rsidRDefault="00244CF0" w:rsidP="007965E8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</w:pPr>
            <w:r w:rsidRPr="00A25C6F"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  <w:t>Fairy</w:t>
            </w:r>
          </w:p>
        </w:tc>
        <w:tc>
          <w:tcPr>
            <w:tcW w:w="4508" w:type="dxa"/>
          </w:tcPr>
          <w:p w14:paraId="4E27222B" w14:textId="3286F412" w:rsidR="007913BF" w:rsidRDefault="004F3239" w:rsidP="003F472D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A spirit + human body + wings</w:t>
            </w:r>
          </w:p>
        </w:tc>
      </w:tr>
      <w:tr w:rsidR="007913BF" w14:paraId="4BA7C70B" w14:textId="77777777" w:rsidTr="008E631D">
        <w:tc>
          <w:tcPr>
            <w:tcW w:w="4508" w:type="dxa"/>
          </w:tcPr>
          <w:p w14:paraId="46B76482" w14:textId="4A38C9B6" w:rsidR="007913BF" w:rsidRPr="00A25C6F" w:rsidRDefault="00C05571" w:rsidP="007965E8">
            <w:pPr>
              <w:pStyle w:val="ListParagraph"/>
              <w:numPr>
                <w:ilvl w:val="0"/>
                <w:numId w:val="2"/>
              </w:numPr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</w:pPr>
            <w:r w:rsidRPr="00A25C6F">
              <w:rPr>
                <w:rFonts w:ascii="Bradley Hand ITC" w:hAnsi="Bradley Hand ITC" w:cs="Arial"/>
                <w:b/>
                <w:bCs/>
                <w:color w:val="222222"/>
                <w:sz w:val="44"/>
                <w:szCs w:val="44"/>
                <w:shd w:val="clear" w:color="auto" w:fill="FFFFFF"/>
              </w:rPr>
              <w:t>werewolf</w:t>
            </w:r>
          </w:p>
        </w:tc>
        <w:tc>
          <w:tcPr>
            <w:tcW w:w="4508" w:type="dxa"/>
          </w:tcPr>
          <w:p w14:paraId="0497B92E" w14:textId="7526CC08" w:rsidR="007913BF" w:rsidRDefault="006758BC" w:rsidP="003F472D">
            <w:pPr>
              <w:pStyle w:val="ListParagraph"/>
              <w:ind w:left="0"/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color w:val="222222"/>
                <w:sz w:val="32"/>
                <w:szCs w:val="32"/>
                <w:shd w:val="clear" w:color="auto" w:fill="FFFFFF"/>
              </w:rPr>
              <w:t>Wolf + Human being</w:t>
            </w:r>
          </w:p>
        </w:tc>
      </w:tr>
    </w:tbl>
    <w:p w14:paraId="42FEB305" w14:textId="1D5C81DF" w:rsidR="00EF0661" w:rsidRDefault="00EF0661" w:rsidP="003F472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00EF1485" w14:textId="6EF2D0E2" w:rsidR="00C307A9" w:rsidRDefault="00C307A9" w:rsidP="003F472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3A98857E" w14:textId="222C95E8" w:rsidR="005035FD" w:rsidRDefault="005035FD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Opinion</w:t>
      </w:r>
      <w:r w:rsidR="00EA41D3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 essay vs objective </w:t>
      </w: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Report:</w:t>
      </w:r>
    </w:p>
    <w:p w14:paraId="6257FD6C" w14:textId="64A1FDD6" w:rsidR="005035FD" w:rsidRDefault="005035FD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3593E045" w14:textId="050F95A1" w:rsidR="005035FD" w:rsidRDefault="005035FD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41EBFDCE" w14:textId="7DD5FEB0" w:rsidR="005035FD" w:rsidRDefault="00EB3209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Subjective and Objective</w:t>
      </w:r>
    </w:p>
    <w:p w14:paraId="159894E9" w14:textId="19956293" w:rsidR="00EB3209" w:rsidRDefault="00EB3209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12F35029" w14:textId="74DEBB5C" w:rsidR="00EB3209" w:rsidRDefault="00EB3209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Subjective =</w:t>
      </w:r>
      <w:r w:rsidR="003F7750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Your Personal opinion and thoughts</w:t>
      </w:r>
    </w:p>
    <w:p w14:paraId="562F38F9" w14:textId="23E53F4B" w:rsidR="00DB737D" w:rsidRPr="00FD41B6" w:rsidRDefault="00483A0A" w:rsidP="00FD41B6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Objective=  </w:t>
      </w:r>
      <w:r w:rsidR="00FD41B6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Facts and true things only</w:t>
      </w:r>
    </w:p>
    <w:p w14:paraId="3FE3F92B" w14:textId="77AA35CC" w:rsidR="00DB737D" w:rsidRDefault="00DB737D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Are mythical creatures real for children and is it good to have </w:t>
      </w:r>
      <w:r w:rsidR="00EB3428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such imaginary creatures?</w:t>
      </w:r>
    </w:p>
    <w:p w14:paraId="07EEB7AA" w14:textId="2EA64D7B" w:rsidR="00EB3209" w:rsidRDefault="00664361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lastRenderedPageBreak/>
        <w:t xml:space="preserve">Essay: 500 words. </w:t>
      </w:r>
    </w:p>
    <w:p w14:paraId="0770A14F" w14:textId="77777777" w:rsidR="00664361" w:rsidRDefault="00664361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20D4BBCF" w14:textId="62170847" w:rsidR="000357FC" w:rsidRDefault="000357FC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Assignment: write a report on Mythical creatures and their effect on our minds.</w:t>
      </w:r>
    </w:p>
    <w:p w14:paraId="3637DB74" w14:textId="1FBE813D" w:rsidR="000357FC" w:rsidRDefault="000357FC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Reporter/writer: Nukhba Saleha Ahmed.</w:t>
      </w:r>
    </w:p>
    <w:p w14:paraId="54AA4446" w14:textId="77777777" w:rsidR="000357FC" w:rsidRDefault="000357FC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53A9E460" w14:textId="77777777" w:rsidR="000357FC" w:rsidRDefault="000357FC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39CC8138" w14:textId="77777777" w:rsidR="000357FC" w:rsidRDefault="000357FC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22E01AD5" w14:textId="53FC416A" w:rsidR="00EB3209" w:rsidRDefault="003D1B1A" w:rsidP="00671ABC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Mythical Creatures </w:t>
      </w:r>
      <w:r w:rsidR="00F36F4B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 (Objectively)</w:t>
      </w:r>
    </w:p>
    <w:p w14:paraId="269DB442" w14:textId="7E935592" w:rsidR="008E3AD8" w:rsidRDefault="008E3AD8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7546AF0F" w14:textId="7788C9B9" w:rsidR="008E3AD8" w:rsidRDefault="008E3AD8" w:rsidP="00671ABC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Are mythical creatures a part of our modern </w:t>
      </w:r>
      <w:r w:rsidR="003306EC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day </w:t>
      </w: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storytelling? (Objectively)</w:t>
      </w:r>
      <w:r w:rsidR="00685BFF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 (Kungfu panda example and more)</w:t>
      </w:r>
    </w:p>
    <w:p w14:paraId="21A12020" w14:textId="77777777" w:rsidR="009E256C" w:rsidRPr="009E256C" w:rsidRDefault="009E256C" w:rsidP="009E256C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442E1013" w14:textId="712CD7B6" w:rsidR="00644C6E" w:rsidRDefault="009E256C" w:rsidP="001F415D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Does believing in them affect our faith as Muslims?</w:t>
      </w:r>
      <w:r w:rsidR="00644C6E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 (Investigate + </w:t>
      </w:r>
      <w:r w:rsidR="001F415D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objective + subjective)</w:t>
      </w:r>
    </w:p>
    <w:p w14:paraId="5359152C" w14:textId="77777777" w:rsidR="001F415D" w:rsidRPr="001F415D" w:rsidRDefault="001F415D" w:rsidP="001F415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605C6344" w14:textId="0B977044" w:rsidR="001F415D" w:rsidRPr="001F415D" w:rsidRDefault="001F415D" w:rsidP="001F415D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Conclude.</w:t>
      </w:r>
    </w:p>
    <w:p w14:paraId="37A176BC" w14:textId="4854D261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7917A309" w14:textId="1AD67B45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3143C83B" w14:textId="106541D3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179AEC95" w14:textId="2D72DB0F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2A4A9A81" w14:textId="0B16085B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674B3517" w14:textId="4B40AFBC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0BA2AD38" w14:textId="7ADC02B9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65617B0D" w14:textId="67BA87B3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79F4C008" w14:textId="3D77E339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3B54E656" w14:textId="431548E9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229ADA0E" w14:textId="29AC0289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46EA0521" w14:textId="1AD3A825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44E64F29" w14:textId="77777777" w:rsidR="00F36F4B" w:rsidRDefault="00F36F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566B8008" w14:textId="751B858D" w:rsidR="003D1B1A" w:rsidRDefault="003D1B1A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3BDF5979" w14:textId="3A060F1B" w:rsidR="003D1B1A" w:rsidRDefault="003D1B1A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157E53B5" w14:textId="2A5DF284" w:rsidR="000E0C4B" w:rsidRDefault="000E0C4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712D686C" w14:textId="574EF03B" w:rsidR="000E0C4B" w:rsidRDefault="00E964A3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How big is your </w:t>
      </w:r>
      <w:r w:rsidR="00C8564C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hand</w:t>
      </w: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?</w:t>
      </w:r>
    </w:p>
    <w:p w14:paraId="6F9B7C49" w14:textId="3AFBE27F" w:rsidR="00E964A3" w:rsidRDefault="00E964A3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6C2D0437" w14:textId="7913F16B" w:rsidR="00E964A3" w:rsidRDefault="00C14FC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Objective answer: </w:t>
      </w:r>
      <w:r w:rsidR="003874A5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 6.5 inches</w:t>
      </w:r>
    </w:p>
    <w:p w14:paraId="0D21A031" w14:textId="3D6B2C5C" w:rsidR="00A52913" w:rsidRDefault="00A52913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Subjective answer: </w:t>
      </w:r>
      <w:r w:rsidR="003E2A0C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I think my hand is small. My hand is smaller than my right foot.</w:t>
      </w:r>
    </w:p>
    <w:p w14:paraId="53919E36" w14:textId="146F60D3" w:rsidR="00A303F7" w:rsidRDefault="00A303F7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0FE24503" w14:textId="4D8D413F" w:rsidR="00A303F7" w:rsidRDefault="00A303F7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Who is your most adorable and cute cousin?</w:t>
      </w:r>
    </w:p>
    <w:p w14:paraId="4AFDE54B" w14:textId="095257C0" w:rsidR="00A303F7" w:rsidRDefault="00A303F7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36FD0AA3" w14:textId="19D03C63" w:rsidR="00A303F7" w:rsidRDefault="00A303F7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Objective answer: Aida and Anzal</w:t>
      </w:r>
    </w:p>
    <w:p w14:paraId="64A96C11" w14:textId="11C157C7" w:rsidR="00AD1E8F" w:rsidRDefault="00AD1E8F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Subjective: I think </w:t>
      </w:r>
    </w:p>
    <w:p w14:paraId="41511A7A" w14:textId="72E0033D" w:rsidR="00EF069B" w:rsidRDefault="00EF069B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16E93E83" w14:textId="6DA50B88" w:rsidR="00B15E17" w:rsidRDefault="00B15E17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Who</w:t>
      </w:r>
      <w:r w:rsidR="006F7786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 xml:space="preserve"> </w:t>
      </w:r>
      <w:r w:rsidR="006F7786" w:rsidRPr="006F7786">
        <w:rPr>
          <w:rFonts w:ascii="Arial" w:hAnsi="Arial" w:cs="Arial"/>
          <w:b/>
          <w:bCs/>
          <w:color w:val="FF0000"/>
          <w:sz w:val="32"/>
          <w:szCs w:val="32"/>
          <w:shd w:val="clear" w:color="auto" w:fill="FFFFFF"/>
        </w:rPr>
        <w:t>do you think</w:t>
      </w:r>
      <w:r w:rsidRPr="006F7786">
        <w:rPr>
          <w:rFonts w:ascii="Arial" w:hAnsi="Arial" w:cs="Arial"/>
          <w:b/>
          <w:bCs/>
          <w:color w:val="FF0000"/>
          <w:sz w:val="32"/>
          <w:szCs w:val="32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was Musa’s brother?</w:t>
      </w:r>
    </w:p>
    <w:p w14:paraId="5AB87770" w14:textId="2DFAF0A6" w:rsidR="006F7786" w:rsidRDefault="00022273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I don’t know. Maybe, Akhtar?</w:t>
      </w:r>
    </w:p>
    <w:p w14:paraId="3D8ABDA5" w14:textId="77777777" w:rsidR="00022273" w:rsidRDefault="00022273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449E4CF2" w14:textId="0EEECB80" w:rsidR="004A003F" w:rsidRDefault="004A003F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Who was Musa’s brother?</w:t>
      </w:r>
    </w:p>
    <w:p w14:paraId="7A01B401" w14:textId="1C16426B" w:rsidR="00022273" w:rsidRDefault="00BD0342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Harun a.s.</w:t>
      </w:r>
    </w:p>
    <w:p w14:paraId="441D01CB" w14:textId="62776946" w:rsidR="004A003F" w:rsidRDefault="004A003F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p w14:paraId="0AF7F685" w14:textId="77777777" w:rsidR="004A003F" w:rsidRPr="005035FD" w:rsidRDefault="004A003F" w:rsidP="005035FD">
      <w:pPr>
        <w:pStyle w:val="ListParagraph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</w:p>
    <w:sectPr w:rsidR="004A003F" w:rsidRPr="005035F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6661B"/>
    <w:multiLevelType w:val="hybridMultilevel"/>
    <w:tmpl w:val="D0A4B270"/>
    <w:lvl w:ilvl="0" w:tplc="95DCAB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9E7FAC"/>
    <w:multiLevelType w:val="hybridMultilevel"/>
    <w:tmpl w:val="97703E2E"/>
    <w:lvl w:ilvl="0" w:tplc="0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EE26FD"/>
    <w:multiLevelType w:val="hybridMultilevel"/>
    <w:tmpl w:val="5F0CDA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6C6AC2"/>
    <w:multiLevelType w:val="hybridMultilevel"/>
    <w:tmpl w:val="90860A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DYzNDexMDM3MjBX0lEKTi0uzszPAykwrAUAVxlx4SwAAAA="/>
  </w:docVars>
  <w:rsids>
    <w:rsidRoot w:val="00180820"/>
    <w:rsid w:val="00010A06"/>
    <w:rsid w:val="00022273"/>
    <w:rsid w:val="000357FC"/>
    <w:rsid w:val="00060206"/>
    <w:rsid w:val="000A5473"/>
    <w:rsid w:val="000E0C4B"/>
    <w:rsid w:val="00134F56"/>
    <w:rsid w:val="00176772"/>
    <w:rsid w:val="0018040B"/>
    <w:rsid w:val="00180820"/>
    <w:rsid w:val="0018754B"/>
    <w:rsid w:val="001B66E6"/>
    <w:rsid w:val="001F415D"/>
    <w:rsid w:val="00213662"/>
    <w:rsid w:val="00244CF0"/>
    <w:rsid w:val="0026149B"/>
    <w:rsid w:val="00296883"/>
    <w:rsid w:val="002D0F38"/>
    <w:rsid w:val="002D217A"/>
    <w:rsid w:val="003306EC"/>
    <w:rsid w:val="003874A5"/>
    <w:rsid w:val="003C4EDD"/>
    <w:rsid w:val="003D1B1A"/>
    <w:rsid w:val="003E2A0C"/>
    <w:rsid w:val="003F472D"/>
    <w:rsid w:val="003F7750"/>
    <w:rsid w:val="00483A0A"/>
    <w:rsid w:val="004A003F"/>
    <w:rsid w:val="004F3239"/>
    <w:rsid w:val="00502B0D"/>
    <w:rsid w:val="005035FD"/>
    <w:rsid w:val="0052601A"/>
    <w:rsid w:val="005A17B6"/>
    <w:rsid w:val="005B4AB2"/>
    <w:rsid w:val="00630E7A"/>
    <w:rsid w:val="00644C6E"/>
    <w:rsid w:val="00654407"/>
    <w:rsid w:val="00662678"/>
    <w:rsid w:val="00664361"/>
    <w:rsid w:val="00671ABC"/>
    <w:rsid w:val="006758BC"/>
    <w:rsid w:val="00685BFF"/>
    <w:rsid w:val="006A2671"/>
    <w:rsid w:val="006A57CD"/>
    <w:rsid w:val="006F7786"/>
    <w:rsid w:val="00703EB6"/>
    <w:rsid w:val="00721516"/>
    <w:rsid w:val="00742ACF"/>
    <w:rsid w:val="00766F13"/>
    <w:rsid w:val="007913BF"/>
    <w:rsid w:val="007965E8"/>
    <w:rsid w:val="007E0413"/>
    <w:rsid w:val="00820D30"/>
    <w:rsid w:val="008E3AD8"/>
    <w:rsid w:val="008E498E"/>
    <w:rsid w:val="008E631D"/>
    <w:rsid w:val="0093565F"/>
    <w:rsid w:val="00960B0A"/>
    <w:rsid w:val="00977310"/>
    <w:rsid w:val="009E256C"/>
    <w:rsid w:val="00A25C6F"/>
    <w:rsid w:val="00A303F7"/>
    <w:rsid w:val="00A52913"/>
    <w:rsid w:val="00A8086A"/>
    <w:rsid w:val="00AD1E8F"/>
    <w:rsid w:val="00B15E17"/>
    <w:rsid w:val="00B97312"/>
    <w:rsid w:val="00BD0342"/>
    <w:rsid w:val="00BD55F0"/>
    <w:rsid w:val="00C05571"/>
    <w:rsid w:val="00C12853"/>
    <w:rsid w:val="00C14FCB"/>
    <w:rsid w:val="00C307A9"/>
    <w:rsid w:val="00C50D11"/>
    <w:rsid w:val="00C6030D"/>
    <w:rsid w:val="00C77A70"/>
    <w:rsid w:val="00C8564C"/>
    <w:rsid w:val="00D27A14"/>
    <w:rsid w:val="00DB737D"/>
    <w:rsid w:val="00DE1CBA"/>
    <w:rsid w:val="00DF065E"/>
    <w:rsid w:val="00E0004D"/>
    <w:rsid w:val="00E05DCD"/>
    <w:rsid w:val="00E51359"/>
    <w:rsid w:val="00E964A3"/>
    <w:rsid w:val="00EA41D3"/>
    <w:rsid w:val="00EB3209"/>
    <w:rsid w:val="00EB3428"/>
    <w:rsid w:val="00EF0661"/>
    <w:rsid w:val="00EF069B"/>
    <w:rsid w:val="00F36F4B"/>
    <w:rsid w:val="00F6736E"/>
    <w:rsid w:val="00FD2C8A"/>
    <w:rsid w:val="00FD4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EAE14"/>
  <w15:chartTrackingRefBased/>
  <w15:docId w15:val="{FC202AC9-BD15-4D31-986D-FA5F1E844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082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766F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66F13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DefaultParagraphFont"/>
    <w:rsid w:val="00766F13"/>
  </w:style>
  <w:style w:type="table" w:styleId="TableGrid">
    <w:name w:val="Table Grid"/>
    <w:basedOn w:val="TableNormal"/>
    <w:uiPriority w:val="39"/>
    <w:rsid w:val="008E63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98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95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1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69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53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4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Basit</dc:creator>
  <cp:keywords/>
  <dc:description/>
  <cp:lastModifiedBy>Abdul Basit</cp:lastModifiedBy>
  <cp:revision>98</cp:revision>
  <dcterms:created xsi:type="dcterms:W3CDTF">2021-08-06T07:18:00Z</dcterms:created>
  <dcterms:modified xsi:type="dcterms:W3CDTF">2021-08-13T08:43:00Z</dcterms:modified>
</cp:coreProperties>
</file>